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68840F85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 xml:space="preserve">5104 Tunghaan </w:t>
      </w:r>
      <w:r w:rsidR="002240C7" w:rsidRPr="003037EC">
        <w:rPr>
          <w:rFonts w:ascii="Century Gothic" w:hAnsi="Century Gothic"/>
          <w:b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957D73E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lmora Wondershare</w:t>
      </w:r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7C229E7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572516B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43297A4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6A1C185" w14:textId="2F187972" w:rsidR="00A62B0F" w:rsidRPr="003037EC" w:rsidRDefault="00597A4F" w:rsidP="00597A4F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Network – basic</w:t>
      </w:r>
    </w:p>
    <w:p w14:paraId="1043C034" w14:textId="365DDCBD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1BE3AEA3" w14:textId="77777777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  <w:sectPr w:rsidR="00A62B0F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49EA10C8" w14:textId="3392A57E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3CBFD4BC" w14:textId="77777777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November 2019 – Present)</w:t>
      </w:r>
    </w:p>
    <w:p w14:paraId="4D972831" w14:textId="4DF30CB8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138B50D9" w14:textId="77777777" w:rsidR="00A62B0F" w:rsidRPr="003037EC" w:rsidRDefault="00A62B0F" w:rsidP="00A62B0F">
      <w:pPr>
        <w:rPr>
          <w:rFonts w:ascii="Century Gothic" w:hAnsi="Century Gothic"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>Create new website and maintaining company website</w:t>
      </w:r>
    </w:p>
    <w:p w14:paraId="62A95831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  <w:sz w:val="20"/>
          <w:szCs w:val="20"/>
        </w:rPr>
        <w:lastRenderedPageBreak/>
        <w:t>Wordpress (ACF, Elementor, and Ninja Form)</w:t>
      </w:r>
    </w:p>
    <w:p w14:paraId="15A94353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  <w:sz w:val="20"/>
          <w:szCs w:val="20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7F5DFEA7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7777777" w:rsidR="00A62B0F" w:rsidRPr="003037EC" w:rsidRDefault="00A62B0F" w:rsidP="00842D4D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>Create new website and maintaining company website</w:t>
      </w:r>
    </w:p>
    <w:p w14:paraId="476368C0" w14:textId="594272C3" w:rsidR="00A62B0F" w:rsidRPr="003037EC" w:rsidRDefault="00A62B0F" w:rsidP="00842D4D">
      <w:pPr>
        <w:pStyle w:val="ListParagraph"/>
        <w:numPr>
          <w:ilvl w:val="0"/>
          <w:numId w:val="1"/>
        </w:numPr>
        <w:spacing w:before="24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sz w:val="20"/>
          <w:szCs w:val="20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2EC52822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r w:rsidRPr="003037EC">
        <w:rPr>
          <w:b/>
          <w:bCs/>
          <w:sz w:val="28"/>
          <w:szCs w:val="40"/>
        </w:rPr>
        <w:t>Devcash</w:t>
      </w:r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hd w:val="clear" w:color="auto" w:fill="FFFFFF"/>
        </w:rPr>
      </w:pP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Technical Support for hardware and software</w:t>
      </w:r>
      <w:r w:rsidRPr="00842D4D">
        <w:rPr>
          <w:rFonts w:cs="Segoe UI"/>
          <w:color w:val="000000" w:themeColor="text1"/>
        </w:rPr>
        <w:br/>
      </w: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Created Inventory System for the company</w:t>
      </w:r>
    </w:p>
    <w:p w14:paraId="05034664" w14:textId="77777777" w:rsidR="00842D4D" w:rsidRPr="00842D4D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0"/>
          <w:szCs w:val="20"/>
        </w:rPr>
      </w:pPr>
      <w:r w:rsidRPr="00842D4D">
        <w:rPr>
          <w:rFonts w:ascii="Century Gothic" w:eastAsia="Times New Roman" w:hAnsi="Century Gothic" w:cs="Segoe UI"/>
          <w:color w:val="000000" w:themeColor="text1"/>
          <w:sz w:val="20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lastRenderedPageBreak/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4EC62405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53CEDE5D" w14:textId="77777777" w:rsidR="006A08EE" w:rsidRPr="003037EC" w:rsidRDefault="006A08EE" w:rsidP="006A08EE">
      <w:pPr>
        <w:pStyle w:val="Year"/>
        <w:rPr>
          <w:sz w:val="18"/>
        </w:rPr>
      </w:pPr>
    </w:p>
    <w:p w14:paraId="77DEFDE8" w14:textId="16F11FD6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5D8DFD8E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EBD4C00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5th UC-ICT Congress “Sharpening Junior Mobile Technologists”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3B22A30C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4th UC-ICT Congress “Shaping up Creative Minds through Great UX Design”</w:t>
      </w:r>
    </w:p>
    <w:sectPr w:rsidR="006A08EE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7BE4FB" w14:textId="77777777" w:rsidR="0032061A" w:rsidRDefault="0032061A" w:rsidP="000B6987">
      <w:pPr>
        <w:spacing w:after="0" w:line="240" w:lineRule="auto"/>
      </w:pPr>
      <w:r>
        <w:separator/>
      </w:r>
    </w:p>
  </w:endnote>
  <w:endnote w:type="continuationSeparator" w:id="0">
    <w:p w14:paraId="56E0F6CB" w14:textId="77777777" w:rsidR="0032061A" w:rsidRDefault="0032061A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3CC60533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87769A" w14:textId="77777777" w:rsidR="0032061A" w:rsidRDefault="0032061A" w:rsidP="000B6987">
      <w:pPr>
        <w:spacing w:after="0" w:line="240" w:lineRule="auto"/>
      </w:pPr>
      <w:r>
        <w:separator/>
      </w:r>
    </w:p>
  </w:footnote>
  <w:footnote w:type="continuationSeparator" w:id="0">
    <w:p w14:paraId="721EC155" w14:textId="77777777" w:rsidR="0032061A" w:rsidRDefault="0032061A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B6987"/>
    <w:rsid w:val="002240C7"/>
    <w:rsid w:val="003037EC"/>
    <w:rsid w:val="0032061A"/>
    <w:rsid w:val="00435CF6"/>
    <w:rsid w:val="00597A4F"/>
    <w:rsid w:val="006428EB"/>
    <w:rsid w:val="006A08EE"/>
    <w:rsid w:val="006F0272"/>
    <w:rsid w:val="00842D4D"/>
    <w:rsid w:val="00A44BDA"/>
    <w:rsid w:val="00A62B0F"/>
    <w:rsid w:val="00A9589B"/>
    <w:rsid w:val="00B634CC"/>
    <w:rsid w:val="00B7418A"/>
    <w:rsid w:val="00BF63D5"/>
    <w:rsid w:val="00D62A75"/>
    <w:rsid w:val="00DA6959"/>
    <w:rsid w:val="00DB1359"/>
    <w:rsid w:val="00E46265"/>
    <w:rsid w:val="00F26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20</cp:revision>
  <cp:lastPrinted>2021-03-30T07:18:00Z</cp:lastPrinted>
  <dcterms:created xsi:type="dcterms:W3CDTF">2021-03-28T16:09:00Z</dcterms:created>
  <dcterms:modified xsi:type="dcterms:W3CDTF">2021-03-30T07:18:00Z</dcterms:modified>
</cp:coreProperties>
</file>